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684B36C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28827519" w14:textId="06AFB039" w:rsidR="00262925" w:rsidRPr="003D7DB3" w:rsidRDefault="00262925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21.01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Zhou, B., Wang, C., &amp; Xie, X.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&amp; Xie, X.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109ECE7" w:rsidR="000359FA" w:rsidRPr="000359FA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4A9F5791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Xie, X.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DEF45B1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07C54E5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696A45E5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38(1), 164–172. </w:t>
            </w:r>
          </w:p>
          <w:p w14:paraId="3143D8F9" w14:textId="184C481A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44(9), 2248–2251. </w:t>
            </w:r>
          </w:p>
          <w:p w14:paraId="72E9B467" w14:textId="43757A25" w:rsidR="00AB4440" w:rsidRPr="00CE1B45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1F1A5FB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Sheil, B., Xie, X.*, Zhang, Y., &amp; Cao, Y. (2024). Semantic segmentation of large-scale segmental lining point clouds using 3D deep learning. GeoShanghai International Conference 2024, 012026. 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Sheil, B., Xie, X.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, Zhou, B., Li, P., &amp; Wang, C. (2023). Refined perception and management of ring-wise deformation information for shield tunnels based on point cloud deep learning and BIM. Eighth 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0BA8BC63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induced by tidal fluctuation for underwater shield tunnel during service based on historical monitoring 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8864A" w14:textId="77777777" w:rsidR="0031606A" w:rsidRDefault="0031606A" w:rsidP="000F2CC4">
      <w:r>
        <w:separator/>
      </w:r>
    </w:p>
  </w:endnote>
  <w:endnote w:type="continuationSeparator" w:id="0">
    <w:p w14:paraId="568978C0" w14:textId="77777777" w:rsidR="0031606A" w:rsidRDefault="0031606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3ED90" w14:textId="77777777" w:rsidR="0031606A" w:rsidRDefault="0031606A" w:rsidP="000F2CC4">
      <w:r>
        <w:separator/>
      </w:r>
    </w:p>
  </w:footnote>
  <w:footnote w:type="continuationSeparator" w:id="0">
    <w:p w14:paraId="54DF1423" w14:textId="77777777" w:rsidR="0031606A" w:rsidRDefault="0031606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6wFAO27xnA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81F89"/>
    <w:rsid w:val="00783B22"/>
    <w:rsid w:val="00783C4D"/>
    <w:rsid w:val="00790371"/>
    <w:rsid w:val="00790B73"/>
    <w:rsid w:val="00791D4E"/>
    <w:rsid w:val="00792431"/>
    <w:rsid w:val="00793467"/>
    <w:rsid w:val="00793DA2"/>
    <w:rsid w:val="007964AB"/>
    <w:rsid w:val="0079658F"/>
    <w:rsid w:val="007A3214"/>
    <w:rsid w:val="007A5249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9</TotalTime>
  <Pages>4</Pages>
  <Words>1035</Words>
  <Characters>5903</Characters>
  <Application>Microsoft Office Word</Application>
  <DocSecurity>0</DocSecurity>
  <Lines>49</Lines>
  <Paragraphs>13</Paragraphs>
  <ScaleCrop>false</ScaleCrop>
  <Company/>
  <LinksUpToDate>false</LinksUpToDate>
  <CharactersWithSpaces>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00</cp:revision>
  <cp:lastPrinted>2024-10-06T15:18:00Z</cp:lastPrinted>
  <dcterms:created xsi:type="dcterms:W3CDTF">2023-03-15T15:20:00Z</dcterms:created>
  <dcterms:modified xsi:type="dcterms:W3CDTF">2024-10-13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